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5.jpg" ContentType="image/jpe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0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59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8"/>
    <w:bookmarkEnd w:id="59"/>
    <w:bookmarkEnd w:id="60"/>
    <w:bookmarkStart w:id="72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4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1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Start w:id="62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0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3"/>
    <w:bookmarkEnd w:id="64"/>
    <w:bookmarkStart w:id="71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5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19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9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19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9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5"/>
    <w:bookmarkStart w:id="66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1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70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7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2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7"/>
    <w:bookmarkStart w:id="68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4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6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6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8"/>
    <w:bookmarkStart w:id="69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2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End w:id="71"/>
    <w:bookmarkEnd w:id="72"/>
    <w:bookmarkStart w:id="79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3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5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3"/>
    <w:bookmarkStart w:id="77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5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7"/>
    <w:bookmarkStart w:id="78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End w:id="79"/>
    <w:bookmarkStart w:id="82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0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6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0"/>
    <w:bookmarkStart w:id="81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49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49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49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1"/>
    <w:bookmarkEnd w:id="82"/>
    <w:bookmarkStart w:id="83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2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3"/>
    <w:bookmarkStart w:id="103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57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57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57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57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57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4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0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4"/>
    <w:bookmarkStart w:id="89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7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5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5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67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5"/>
    <w:bookmarkStart w:id="86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69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69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6"/>
    <w:bookmarkEnd w:id="87"/>
    <w:bookmarkStart w:id="88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1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1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1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8"/>
    <w:bookmarkEnd w:id="89"/>
    <w:bookmarkStart w:id="92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3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3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0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6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6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6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0"/>
    <w:bookmarkStart w:id="91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77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77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78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8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8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End w:id="92"/>
    <w:bookmarkStart w:id="93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79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7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3"/>
    <w:bookmarkStart w:id="94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1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4"/>
    <w:bookmarkStart w:id="102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5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2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2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5"/>
    <w:bookmarkStart w:id="101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4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6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5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6"/>
    <w:bookmarkStart w:id="97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6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7"/>
    <w:bookmarkStart w:id="98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87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8"/>
    <w:bookmarkStart w:id="99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88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99"/>
    <w:bookmarkStart w:id="100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8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0"/>
    <w:bookmarkEnd w:id="101"/>
    <w:bookmarkEnd w:id="102"/>
    <w:bookmarkEnd w:id="103"/>
    <w:bookmarkStart w:id="108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4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0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0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0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0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0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0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bookmarkEnd w:id="104"/>
    <w:bookmarkStart w:id="107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5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bookmarkEnd w:id="105"/>
    <w:bookmarkStart w:id="106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3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3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3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3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3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6"/>
    <w:bookmarkEnd w:id="107"/>
    <w:bookmarkEnd w:id="108"/>
    <w:bookmarkStart w:id="114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09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p>
      <w:pPr>
        <w:numPr>
          <w:ilvl w:val="0"/>
          <w:numId w:val="1196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196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196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</w:t>
      </w:r>
      <w:r>
        <w:t xml:space="preserve">[</w:t>
      </w:r>
      <w:r>
        <w:rPr>
          <w:iCs/>
          <w:i/>
        </w:rPr>
        <w:t xml:space="preserve">Nivel</w:t>
      </w:r>
      <w:r>
        <w:t xml:space="preserve">,</w:t>
      </w:r>
      <w:r>
        <w:t xml:space="preserve"> </w:t>
      </w:r>
      <w:r>
        <w:rPr>
          <w:iCs/>
          <w:i/>
        </w:rPr>
        <w:t xml:space="preserve">Estado</w:t>
      </w:r>
      <w:r>
        <w:t xml:space="preserve">]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bookmarkEnd w:id="109"/>
    <w:bookmarkStart w:id="112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0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bookmarkEnd w:id="110"/>
    <w:bookmarkStart w:id="111" w:name="confirmar-e-eliminar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e eliminar LOG</w:t>
      </w:r>
    </w:p>
    <w:bookmarkEnd w:id="111"/>
    <w:bookmarkEnd w:id="112"/>
    <w:bookmarkStart w:id="113" w:name="X37742d9f46ce9b5f1cb21b4e79d73479305308f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TRIGGER ERRO E RESTRIÇÃO DE REGRA DE NEGÓCIO</w:t>
      </w:r>
    </w:p>
    <w:p>
      <w:r>
        <w:br w:type="page"/>
      </w:r>
    </w:p>
    <w:bookmarkEnd w:id="113"/>
    <w:bookmarkEnd w:id="114"/>
    <w:bookmarkStart w:id="125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199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199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199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199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199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./Imagens/SCHEMA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18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02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18"/>
    <w:bookmarkStart w:id="119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03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03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19"/>
    <w:bookmarkStart w:id="120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04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05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05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05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05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05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05"/>
        </w:numPr>
      </w:pPr>
      <w:r>
        <w:t xml:space="preserve">Clique em OK.</w:t>
      </w:r>
      <w:r>
        <w:br/>
      </w:r>
    </w:p>
    <w:p>
      <w:r>
        <w:br w:type="page"/>
      </w:r>
    </w:p>
    <w:bookmarkEnd w:id="120"/>
    <w:bookmarkStart w:id="121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06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06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06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6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1"/>
    <w:bookmarkStart w:id="122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07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07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07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7"/>
        </w:numPr>
      </w:pPr>
      <w:r>
        <w:t xml:space="preserve">Sobre permissões: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07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07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2"/>
    <w:bookmarkStart w:id="123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09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09"/>
        </w:numPr>
      </w:pPr>
      <w:r>
        <w:t xml:space="preserve">Sintaxe: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3"/>
    <w:bookmarkStart w:id="124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11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1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4"/>
    <w:bookmarkEnd w:id="125"/>
    <w:bookmarkStart w:id="133" w:name="categorias-de-coman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Categorias de comandos</w:t>
      </w:r>
    </w:p>
    <w:bookmarkStart w:id="126" w:name="X270a1cfe695a38f2810d4be4d20506698cbbf4b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2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26"/>
    <w:bookmarkStart w:id="127" w:name="X86641bc228d5beeb1a104189fb64d745b5ac3fa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2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21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23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24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25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25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25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26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27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6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28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28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28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2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6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29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6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30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Start w:id="131" w:name="Xcfe9bd57e3508e272920d3f8feac053a34a9b28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28" w:name="login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Login</w:t>
      </w:r>
    </w:p>
    <w:p>
      <w:pPr>
        <w:numPr>
          <w:ilvl w:val="0"/>
          <w:numId w:val="1234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35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35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35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36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36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6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6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4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38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8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38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8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8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8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8"/>
        </w:numPr>
      </w:pPr>
      <w:r>
        <w:t xml:space="preserve">Etc.</w:t>
      </w:r>
      <w:r>
        <w:br/>
      </w:r>
    </w:p>
    <w:p>
      <w:pPr>
        <w:numPr>
          <w:ilvl w:val="0"/>
          <w:numId w:val="1234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4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8"/>
    <w:bookmarkStart w:id="129" w:name="user---usuário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USER - Usuário</w:t>
      </w:r>
    </w:p>
    <w:p>
      <w:pPr>
        <w:numPr>
          <w:ilvl w:val="0"/>
          <w:numId w:val="1241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3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43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41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1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1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9"/>
    <w:bookmarkStart w:id="130" w:name="permissõe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t xml:space="preserve">Permissões</w:t>
      </w:r>
    </w:p>
    <w:p>
      <w:pPr>
        <w:numPr>
          <w:ilvl w:val="0"/>
          <w:numId w:val="124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48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49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49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47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30"/>
    <w:bookmarkEnd w:id="131"/>
    <w:bookmarkStart w:id="132" w:name="X6dd0b6ee3177a5c44bd4c55c53edca139ce990a"/>
    <w:p>
      <w:pPr>
        <w:pStyle w:val="Heading2"/>
      </w:pPr>
      <w:r>
        <w:rPr>
          <w:rStyle w:val="SectionNumber"/>
        </w:rPr>
        <w:t xml:space="preserve">15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53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53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3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2"/>
    <w:bookmarkEnd w:id="133"/>
    <w:bookmarkStart w:id="137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34" w:name="problemas-para-fazer-login-o-ssm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57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34"/>
    <w:bookmarkStart w:id="135" w:name="X5efb11d18397f622013015cd11d8b4aea8210ed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59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35"/>
    <w:bookmarkStart w:id="136" w:name="formato-da-data-no-sistema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36"/>
    <w:bookmarkEnd w:id="137"/>
    <w:bookmarkStart w:id="139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38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10.</w:t>
      </w:r>
      <w:r>
        <w:br/>
      </w:r>
    </w:p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1"/>
  </w:num>
  <w:num w:numId="1127">
    <w:abstractNumId w:val="991"/>
  </w:num>
  <w:num w:numId="11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5" Target="media/rId115.jpg" /><Relationship Type="http://schemas.openxmlformats.org/officeDocument/2006/relationships/image" Id="rId74" Target="media/rId74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09T20:56:50Z</dcterms:created>
  <dcterms:modified xsi:type="dcterms:W3CDTF">2022-07-09T20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